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Application</w:t>
      </w:r>
      <w:r>
        <w:t xml:space="preserve"> </w:t>
      </w:r>
      <w:r>
        <w:t xml:space="preserve">in</w:t>
      </w:r>
      <w:r>
        <w:t xml:space="preserve"> </w:t>
      </w:r>
      <w:r>
        <w:t xml:space="preserve">Australia</w:t>
      </w:r>
      <w:r>
        <w:t xml:space="preserve"> </w:t>
      </w:r>
      <w:r>
        <w:t xml:space="preserve">Melbourne</w:t>
      </w:r>
    </w:p>
    <w:bookmarkStart w:id="25" w:name="Xa5ed7a6683e36ad4f2e8189be56a1f6c8bf417e"/>
    <w:p>
      <w:pPr>
        <w:pStyle w:val="Heading1"/>
      </w:pPr>
      <w:r>
        <w:t xml:space="preserve">COVER LETTER FOR NURSE POSITION IN AUSTRALIA MELBOURNE</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Postcode]</w:t>
      </w:r>
      <w:r>
        <w:br/>
      </w:r>
      <w:r>
        <w:t xml:space="preserve">[Email Address]</w:t>
      </w:r>
      <w:r>
        <w:br/>
      </w:r>
      <w:r>
        <w:t xml:space="preserve">[Phone Number]</w:t>
      </w:r>
    </w:p>
    <w:p>
      <w:pPr>
        <w:pStyle w:val="BodyText"/>
      </w:pPr>
      <w:r>
        <w:t xml:space="preserve">[Employer Name]</w:t>
      </w:r>
      <w:r>
        <w:br/>
      </w:r>
      <w:r>
        <w:t xml:space="preserve">[Employer Address]</w:t>
      </w:r>
      <w:r>
        <w:br/>
      </w:r>
      <w:r>
        <w:t xml:space="preserve">[City, State, Postcode]</w:t>
      </w:r>
    </w:p>
    <w:p>
      <w:pPr>
        <w:pStyle w:val="BodyText"/>
      </w:pPr>
      <w:r>
        <w:t xml:space="preserve">Dear Hiring Manager,</w:t>
      </w:r>
    </w:p>
    <w:p>
      <w:pPr>
        <w:pStyle w:val="BodyText"/>
      </w:pPr>
      <w:r>
        <w:t xml:space="preserve">I am writing to express my sincere interest in the Nurse position at your esteemed organization in Melbourne, Australia. With a deep passion for patient care and a commitment to excellence in nursing, I am excited about the opportunity to contribute my skills and experience to the vibrant healthcare landscape of Australia Melbourne. As a qualified nurse with [X years] of experience, I am eager to bring my dedication to compassionate care, clinical expertise, and cultural adaptability to your team.</w:t>
      </w:r>
    </w:p>
    <w:bookmarkStart w:id="20" w:name="professional-background-and-expertise"/>
    <w:p>
      <w:pPr>
        <w:pStyle w:val="Heading2"/>
      </w:pPr>
      <w:r>
        <w:t xml:space="preserve">Professional Background and Expertise</w:t>
      </w:r>
    </w:p>
    <w:p>
      <w:pPr>
        <w:pStyle w:val="FirstParagraph"/>
      </w:pPr>
      <w:r>
        <w:t xml:space="preserve">My journey as a Nurse has been driven by a desire to make a meaningful difference in the lives of patients and their families. Throughout my career, I have worked in diverse healthcare settings, including hospitals, community clinics, and aged care facilities. These experiences have equipped me with a comprehensive understanding of clinical practices, patient-centered care models, and the importance of interdisciplinary collaboration. In Australia Melbourne, where the healthcare system is renowned for its high standards and innovation, I am particularly motivated to contribute my skills in a way that aligns with these values.</w:t>
      </w:r>
    </w:p>
    <w:p>
      <w:pPr>
        <w:pStyle w:val="BodyText"/>
      </w:pPr>
      <w:r>
        <w:t xml:space="preserve">One of my key strengths as a Nurse is my ability to provide holistic care tailored to individual patient needs. Whether it involves administering medication, monitoring vital signs, or offering emotional support during challenging times, I prioritize the well-being of every person I serve. My experience in [specific area, e.g., emergency care, pediatrics, or chronic disease management] has further honed my ability to remain calm under pressure and deliver efficient, evidence-based care. In Australia Melbourne’s dynamic healthcare environment, where patient diversity and complex medical needs are common, this adaptability is essential.</w:t>
      </w:r>
    </w:p>
    <w:bookmarkEnd w:id="20"/>
    <w:bookmarkStart w:id="21" w:name="X4f6f606570506805f9bb692549767a15fea1265"/>
    <w:p>
      <w:pPr>
        <w:pStyle w:val="Heading2"/>
      </w:pPr>
      <w:r>
        <w:t xml:space="preserve">Understanding of the Australian Healthcare System</w:t>
      </w:r>
    </w:p>
    <w:p>
      <w:pPr>
        <w:pStyle w:val="FirstParagraph"/>
      </w:pPr>
      <w:r>
        <w:t xml:space="preserve">Having researched the healthcare framework in Australia Melbourne, I recognize the importance of adhering to national standards such as those outlined by the Australian Nursing and Midwifery Federation (ANMF) and the Nursing and Midwifery Board of Australia (NMBA). These guidelines emphasize ethical practice, cultural safety, and continuous professional development—principles that I have consistently integrated into my work. For instance, in my previous role at [Previous Workplace], I ensured compliance with infection control protocols, maintained accurate patient records, and participated in regular training to stay updated on best practices.</w:t>
      </w:r>
    </w:p>
    <w:p>
      <w:pPr>
        <w:pStyle w:val="BodyText"/>
      </w:pPr>
      <w:r>
        <w:t xml:space="preserve">Australia Melbourne’s healthcare system is also known for its focus on preventive care and community engagement. I have actively participated in initiatives such as health education workshops and vaccination drives, which align with the broader goals of promoting public health. My ability to communicate effectively with patients from diverse cultural backgrounds further strengthens my suitability for this role, as it enables me to foster trust and provide equitable care.</w:t>
      </w:r>
    </w:p>
    <w:bookmarkEnd w:id="21"/>
    <w:bookmarkStart w:id="22" w:name="commitment-to-professional-growth"/>
    <w:p>
      <w:pPr>
        <w:pStyle w:val="Heading2"/>
      </w:pPr>
      <w:r>
        <w:t xml:space="preserve">Commitment to Professional Growth</w:t>
      </w:r>
    </w:p>
    <w:p>
      <w:pPr>
        <w:pStyle w:val="FirstParagraph"/>
      </w:pPr>
      <w:r>
        <w:t xml:space="preserve">As a Nurse, I believe in the importance of lifelong learning. I have consistently sought opportunities to expand my knowledge through professional development courses, workshops, and certifications. For example, I recently completed [relevant certification or training], which enhanced my skills in [specific area]. This commitment to growth ensures that I remain at the forefront of nursing advancements and can contribute effectively to your organization’s mission of delivering high-quality care.</w:t>
      </w:r>
    </w:p>
    <w:p>
      <w:pPr>
        <w:pStyle w:val="BodyText"/>
      </w:pPr>
      <w:r>
        <w:t xml:space="preserve">In addition to clinical expertise, I value teamwork and collaboration. In Australia Melbourne, where healthcare is often delivered through multidisciplinary teams, my ability to work harmoniously with doctors, allied health professionals, and support staff has been a cornerstone of my success. I take pride in fostering positive working relationships that prioritize patient outcomes.</w:t>
      </w:r>
    </w:p>
    <w:bookmarkEnd w:id="22"/>
    <w:bookmarkStart w:id="23" w:name="why-australia-melbourne"/>
    <w:p>
      <w:pPr>
        <w:pStyle w:val="Heading2"/>
      </w:pPr>
      <w:r>
        <w:t xml:space="preserve">Why Australia Melbourne?</w:t>
      </w:r>
    </w:p>
    <w:p>
      <w:pPr>
        <w:pStyle w:val="FirstParagraph"/>
      </w:pPr>
      <w:r>
        <w:t xml:space="preserve">The decision to pursue a nursing career in Australia Melbourne is deeply rooted in the city’s reputation as a global hub for innovation and cultural diversity. As one of the most livable cities in the world, Melbourne offers not only an exceptional quality of life but also a thriving healthcare sector with opportunities to work alongside some of the brightest minds in the field. I am particularly drawn to Melbourne’s emphasis on patient-centered care, which resonates with my own philosophy of nursing.</w:t>
      </w:r>
    </w:p>
    <w:p>
      <w:pPr>
        <w:pStyle w:val="BodyText"/>
      </w:pPr>
      <w:r>
        <w:t xml:space="preserve">Moreover, Australia’s healthcare system is known for its resilience and responsiveness to emerging challenges, such as the global pandemic. My experience during [specific event or situation] has prepared me to navigate complex scenarios with professionalism and empathy. In Melbourne’s fast-paced environment, I am confident in my ability to contribute effectively while maintaining the highest standards of car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Nurse in Australia Melbourne. My clinical expertise, dedication to patient care, and alignment with Australian healthcare values make me a strong candidate for this role. I am eager to bring my passion for nursing to your organization and contribute to the continued success of your mission. Thank you for considering my application.</w:t>
      </w:r>
    </w:p>
    <w:p>
      <w:pPr>
        <w:pStyle w:val="BodyText"/>
      </w:pPr>
      <w:r>
        <w:t xml:space="preserve">Warm regards,</w:t>
      </w:r>
    </w:p>
    <w:p>
      <w:pPr>
        <w:pStyle w:val="BodyText"/>
      </w:pPr>
      <w:r>
        <w:t xml:space="preserve">[Your Full Name]</w:t>
      </w:r>
    </w:p>
    <w:p>
      <w:pPr>
        <w:pStyle w:val="BodyText"/>
      </w:pPr>
      <w:r>
        <w:t xml:space="preserve">[Enclosures: CV, References, Certif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Application in Australia Melbourne</dc:title>
  <dc:creator/>
  <cp:keywords/>
  <dcterms:created xsi:type="dcterms:W3CDTF">2026-07-21T13:40:41Z</dcterms:created>
  <dcterms:modified xsi:type="dcterms:W3CDTF">2026-07-21T13:40:41Z</dcterms:modified>
</cp:coreProperties>
</file>

<file path=docProps/custom.xml><?xml version="1.0" encoding="utf-8"?>
<Properties xmlns="http://schemas.openxmlformats.org/officeDocument/2006/custom-properties" xmlns:vt="http://schemas.openxmlformats.org/officeDocument/2006/docPropsVTypes"/>
</file>